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D68372" w14:textId="77777777" w:rsidR="00CF3EA2" w:rsidRDefault="00CF3EA2" w:rsidP="00CF3EA2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F04AF42" wp14:editId="21C4741C">
            <wp:extent cx="3957200" cy="4981699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053" cy="501802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7D7BD7" w14:textId="4D4DDC70" w:rsidR="002D3CA5" w:rsidRPr="00CF3EA2" w:rsidRDefault="00942687" w:rsidP="00CF3EA2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CF3EA2">
        <w:rPr>
          <w:rFonts w:ascii="Times New Roman" w:hAnsi="Times New Roman" w:cs="Times New Roman" w:hint="eastAsia"/>
        </w:rPr>
        <w:t>Figure</w:t>
      </w:r>
      <w:r w:rsidR="00CF3EA2">
        <w:rPr>
          <w:rFonts w:ascii="Times New Roman" w:hAnsi="Times New Roman" w:cs="Times New Roman"/>
        </w:rPr>
        <w:t xml:space="preserve"> S1</w:t>
      </w:r>
      <w:r w:rsidR="001E42BA">
        <w:rPr>
          <w:rFonts w:ascii="Times New Roman" w:hAnsi="Times New Roman" w:cs="Times New Roman"/>
        </w:rPr>
        <w:t>8</w:t>
      </w:r>
      <w:r w:rsidR="00CF3EA2">
        <w:rPr>
          <w:rFonts w:ascii="Times New Roman" w:hAnsi="Times New Roman" w:cs="Times New Roman"/>
        </w:rPr>
        <w:t xml:space="preserve">. The phylogenetic analysis of CYP82D, CYP93B, and CYP73A members from </w:t>
      </w:r>
      <w:r w:rsidR="00CF3EA2">
        <w:rPr>
          <w:rFonts w:ascii="Times New Roman" w:hAnsi="Times New Roman" w:cs="Times New Roman"/>
          <w:i/>
        </w:rPr>
        <w:t>S. baicalensis</w:t>
      </w:r>
      <w:r w:rsidR="00CF3EA2">
        <w:rPr>
          <w:rFonts w:ascii="Times New Roman" w:hAnsi="Times New Roman" w:cs="Times New Roman"/>
        </w:rPr>
        <w:t xml:space="preserve"> and </w:t>
      </w:r>
      <w:r w:rsidR="00CF3EA2">
        <w:rPr>
          <w:rFonts w:ascii="Times New Roman" w:hAnsi="Times New Roman" w:cs="Times New Roman"/>
          <w:i/>
        </w:rPr>
        <w:t>S. barbata</w:t>
      </w:r>
      <w:r w:rsidR="00CF3EA2">
        <w:rPr>
          <w:rFonts w:ascii="Times New Roman" w:hAnsi="Times New Roman" w:cs="Times New Roman"/>
        </w:rPr>
        <w:t xml:space="preserve"> using the maximum likelihood method.</w:t>
      </w:r>
    </w:p>
    <w:sectPr w:rsidR="002D3CA5" w:rsidRPr="00CF3EA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DGwMDIytzAxNDJR0lEKTi0uzszPAykwqgUALlGHXywAAAA="/>
  </w:docVars>
  <w:rsids>
    <w:rsidRoot w:val="00CF3EA2"/>
    <w:rsid w:val="001E42BA"/>
    <w:rsid w:val="002D3CA5"/>
    <w:rsid w:val="00942687"/>
    <w:rsid w:val="00CF3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3E038"/>
  <w15:chartTrackingRefBased/>
  <w15:docId w15:val="{9F6B7668-337A-4E2D-9807-74B5649E5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3EA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40</Characters>
  <Application>Microsoft Office Word</Application>
  <DocSecurity>0</DocSecurity>
  <Lines>1</Lines>
  <Paragraphs>1</Paragraphs>
  <ScaleCrop>false</ScaleCrop>
  <Company>微软中国</Company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3</cp:revision>
  <dcterms:created xsi:type="dcterms:W3CDTF">2019-07-20T09:13:00Z</dcterms:created>
  <dcterms:modified xsi:type="dcterms:W3CDTF">2019-12-05T18:43:00Z</dcterms:modified>
</cp:coreProperties>
</file>